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aaa5f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fb24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53:12Z</dcterms:created>
  <dcterms:modified xsi:type="dcterms:W3CDTF">2017-02-25T04:53:12Z</dcterms:modified>
</cp:coreProperties>
</file>